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duardo Lagun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duard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gun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88 Valley Stream Drive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lo599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33454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ia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